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F27CA4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15DC4A72" w:rsidR="0082223F" w:rsidRDefault="0082223F" w:rsidP="0082223F">
      <w:pPr>
        <w:pStyle w:val="Title"/>
      </w:pPr>
      <w:r>
        <w:t xml:space="preserve">Week </w:t>
      </w:r>
      <w:r w:rsidR="00141A13">
        <w:t>6</w:t>
      </w:r>
      <w:r>
        <w:t xml:space="preserve">: </w:t>
      </w:r>
      <w:r w:rsidR="00141A13">
        <w:t>Literature Review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3F20A831" w:rsidR="0082223F" w:rsidRDefault="0082223F" w:rsidP="0082223F">
      <w:pPr>
        <w:jc w:val="center"/>
      </w:pPr>
      <w:r>
        <w:t>TIM-</w:t>
      </w:r>
      <w:r w:rsidR="005C39BA">
        <w:t>7</w:t>
      </w:r>
      <w:r w:rsidR="002F2E59">
        <w:t>2</w:t>
      </w:r>
      <w:r w:rsidR="005C39BA">
        <w:t>4</w:t>
      </w:r>
      <w:r w:rsidR="005A04C7">
        <w:t>5</w:t>
      </w:r>
      <w:r>
        <w:t>:</w:t>
      </w:r>
      <w:r w:rsidR="00141A13">
        <w:t xml:space="preserve"> </w:t>
      </w:r>
      <w:r w:rsidR="005A04C7">
        <w:t xml:space="preserve">Directed </w:t>
      </w:r>
      <w:r w:rsidR="002F2E59">
        <w:t>Constructive Research</w:t>
      </w:r>
    </w:p>
    <w:p w14:paraId="13BFFB78" w14:textId="33674A22" w:rsidR="00CB25E9" w:rsidRDefault="00141A13" w:rsidP="0082223F">
      <w:pPr>
        <w:jc w:val="center"/>
      </w:pPr>
      <w:r>
        <w:t>August 1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0B420BB9" w:rsidR="0082223F" w:rsidRDefault="00141A13" w:rsidP="005B7079">
      <w:pPr>
        <w:pStyle w:val="Heading1"/>
      </w:pPr>
      <w:r>
        <w:lastRenderedPageBreak/>
        <w:t>Literature Review</w:t>
      </w:r>
    </w:p>
    <w:p w14:paraId="54926C65" w14:textId="4E1BFC60" w:rsidR="00F55533" w:rsidRDefault="00141A13" w:rsidP="00141A13">
      <w:r>
        <w:tab/>
        <w:t>A demographic timebomb will create significant pressure on the global health care system because people live longer, have fewer children, and medical costs continue to increase</w:t>
      </w:r>
      <w:r w:rsidR="00F55533">
        <w:t xml:space="preserve"> (Piggott, 2016; Stone, 2017)</w:t>
      </w:r>
      <w:r>
        <w:t xml:space="preserve">.  </w:t>
      </w:r>
      <w:r>
        <w:t>When patients cannot afford the</w:t>
      </w:r>
      <w:r>
        <w:t xml:space="preserve"> required</w:t>
      </w:r>
      <w:r>
        <w:t xml:space="preserve"> care, either the quality decreases or social programs must fund the difference.</w:t>
      </w:r>
      <w:r>
        <w:t xml:space="preserve">  Demographic specialists predict that by 2050 nearly “80% of the global elderly population will be </w:t>
      </w:r>
      <w:r>
        <w:t>from low- to middle-income countries</w:t>
      </w:r>
      <w:sdt>
        <w:sdtPr>
          <w:id w:val="1814523907"/>
          <w:citation/>
        </w:sdtPr>
        <w:sdtContent>
          <w:r>
            <w:fldChar w:fldCharType="begin"/>
          </w:r>
          <w:r>
            <w:instrText xml:space="preserve">CITATION Muh20 \p 1 \l 1033 </w:instrText>
          </w:r>
          <w:r>
            <w:fldChar w:fldCharType="separate"/>
          </w:r>
          <w:r>
            <w:rPr>
              <w:noProof/>
            </w:rPr>
            <w:t xml:space="preserve"> (Muhsin, Munyogwa, Kibusi, &amp; Seif, 2020, p. 1)</w:t>
          </w:r>
          <w:r>
            <w:fldChar w:fldCharType="end"/>
          </w:r>
        </w:sdtContent>
      </w:sdt>
      <w:r>
        <w:t>.</w:t>
      </w:r>
      <w:r>
        <w:t>”</w:t>
      </w:r>
      <w:r>
        <w:t xml:space="preserve">  </w:t>
      </w:r>
      <w:r w:rsidR="00F55533">
        <w:t>Economic constraints within those countries will limit the effectiveness of their w</w:t>
      </w:r>
      <w:r>
        <w:t xml:space="preserve">elfare programs </w:t>
      </w:r>
      <w:r w:rsidR="00F55533">
        <w:t xml:space="preserve">and </w:t>
      </w:r>
      <w:r>
        <w:t>adequate services</w:t>
      </w:r>
      <w:r w:rsidR="00F55533">
        <w:t xml:space="preserve"> availability</w:t>
      </w:r>
      <w:r>
        <w:t xml:space="preserve">. </w:t>
      </w:r>
      <w:r w:rsidR="003C739B">
        <w:t xml:space="preserve"> </w:t>
      </w:r>
      <w:r>
        <w:t>Medical facilities need mechanisms to defuse the situation by reducing costs and deferring the transition to an assisted living home.</w:t>
      </w:r>
    </w:p>
    <w:p w14:paraId="0889A1EC" w14:textId="04F95979" w:rsidR="00F55533" w:rsidRDefault="00F55533" w:rsidP="00F55533">
      <w:r>
        <w:tab/>
        <w:t>Additionally, a</w:t>
      </w:r>
      <w:r>
        <w:t xml:space="preserve">ddressing </w:t>
      </w:r>
      <w:r>
        <w:t>s</w:t>
      </w:r>
      <w:r>
        <w:t xml:space="preserve">pecial </w:t>
      </w:r>
      <w:r>
        <w:t>n</w:t>
      </w:r>
      <w:r>
        <w:t xml:space="preserve">eeds represents a </w:t>
      </w:r>
      <w:r>
        <w:t>broad</w:t>
      </w:r>
      <w:r>
        <w:t xml:space="preserve"> </w:t>
      </w:r>
      <w:r>
        <w:t xml:space="preserve">market </w:t>
      </w:r>
      <w:r>
        <w:t xml:space="preserve">segment within the </w:t>
      </w:r>
      <w:r>
        <w:t>h</w:t>
      </w:r>
      <w:r>
        <w:t>ealth</w:t>
      </w:r>
      <w:r>
        <w:t xml:space="preserve"> </w:t>
      </w:r>
      <w:r>
        <w:t xml:space="preserve">care and </w:t>
      </w:r>
      <w:r>
        <w:t>w</w:t>
      </w:r>
      <w:r>
        <w:t>ell</w:t>
      </w:r>
      <w:r>
        <w:t>-</w:t>
      </w:r>
      <w:r>
        <w:t xml:space="preserve">being </w:t>
      </w:r>
      <w:r>
        <w:t>domain</w:t>
      </w:r>
      <w:r>
        <w:t>.</w:t>
      </w:r>
      <w:r>
        <w:t xml:space="preserve">  </w:t>
      </w:r>
      <w:r>
        <w:t xml:space="preserve">Globally, over one billion people </w:t>
      </w:r>
      <w:r>
        <w:t xml:space="preserve">have a </w:t>
      </w:r>
      <w:r>
        <w:t>disability</w:t>
      </w:r>
      <w:r>
        <w:t xml:space="preserve"> limiting one or more senses</w:t>
      </w:r>
      <w:r w:rsidRPr="00F55533">
        <w:t xml:space="preserve"> </w:t>
      </w:r>
      <w:sdt>
        <w:sdtPr>
          <w:id w:val="654180174"/>
          <w:citation/>
        </w:sdtPr>
        <w:sdtContent>
          <w:r>
            <w:fldChar w:fldCharType="begin"/>
          </w:r>
          <w:r>
            <w:instrText xml:space="preserve"> CITATION Mor08 \l 1033 </w:instrText>
          </w:r>
          <w:r>
            <w:fldChar w:fldCharType="separate"/>
          </w:r>
          <w:r>
            <w:rPr>
              <w:noProof/>
            </w:rPr>
            <w:t xml:space="preserve"> (Morris, 2008)</w:t>
          </w:r>
          <w:r>
            <w:fldChar w:fldCharType="end"/>
          </w:r>
        </w:sdtContent>
      </w:sdt>
      <w:r>
        <w:t xml:space="preserve">.  </w:t>
      </w:r>
      <w:r>
        <w:t xml:space="preserve">Both academia and commercial vendors </w:t>
      </w:r>
      <w:r>
        <w:t xml:space="preserve">are </w:t>
      </w:r>
      <w:r>
        <w:t>only scratch</w:t>
      </w:r>
      <w:r>
        <w:t>ing</w:t>
      </w:r>
      <w:r>
        <w:t xml:space="preserve"> the surface </w:t>
      </w:r>
      <w:r>
        <w:t>through products and services</w:t>
      </w:r>
      <w:r>
        <w:t xml:space="preserve">.  </w:t>
      </w:r>
      <w:r>
        <w:t xml:space="preserve">Those offerings </w:t>
      </w:r>
      <w:r>
        <w:t>primarily focus on measuring simple body metrics</w:t>
      </w:r>
      <w:sdt>
        <w:sdtPr>
          <w:id w:val="484982083"/>
          <w:citation/>
        </w:sdtPr>
        <w:sdtContent>
          <w:r>
            <w:fldChar w:fldCharType="begin"/>
          </w:r>
          <w:r>
            <w:instrText xml:space="preserve"> CITATION Kor13 \l 1033 </w:instrText>
          </w:r>
          <w:r>
            <w:fldChar w:fldCharType="separate"/>
          </w:r>
          <w:r>
            <w:rPr>
              <w:noProof/>
            </w:rPr>
            <w:t xml:space="preserve"> (Koreshoff, Robertson, &amp; Leong, 2013)</w:t>
          </w:r>
          <w:r>
            <w:fldChar w:fldCharType="end"/>
          </w:r>
        </w:sdtContent>
      </w:sdt>
      <w:r>
        <w:t>.</w:t>
      </w:r>
      <w:r>
        <w:t xml:space="preserve">  </w:t>
      </w:r>
      <w:r>
        <w:t>Creating value through body metrics such as calories burned, steps taken, and blood sugar levels are simple challenges that are marketable to a broad audience.</w:t>
      </w:r>
      <w:r>
        <w:t xml:space="preserve">  </w:t>
      </w:r>
      <w:r>
        <w:t>Though, due to the collection and reporting being a solved problem, there is significant competition among commoditized solution providers.</w:t>
      </w:r>
    </w:p>
    <w:p w14:paraId="1C7C1037" w14:textId="2315957B" w:rsidR="00F55533" w:rsidRDefault="00F55533" w:rsidP="00141A13">
      <w:r>
        <w:t xml:space="preserve"> </w:t>
      </w:r>
    </w:p>
    <w:p w14:paraId="30569FC8" w14:textId="721B13C6" w:rsidR="00141A13" w:rsidRDefault="00141A13" w:rsidP="00141A13"/>
    <w:p w14:paraId="13D2886C" w14:textId="3160073A" w:rsidR="00141A13" w:rsidRDefault="00141A13" w:rsidP="00141A13"/>
    <w:p w14:paraId="5951E812" w14:textId="77777777" w:rsidR="00141A13" w:rsidRDefault="00141A13" w:rsidP="00141A13"/>
    <w:p w14:paraId="7C5DF6A8" w14:textId="36F1AD72" w:rsidR="00141A13" w:rsidRDefault="00141A13">
      <w:r>
        <w:br w:type="page"/>
      </w:r>
    </w:p>
    <w:p w14:paraId="7097CA33" w14:textId="77777777" w:rsidR="00141A13" w:rsidRDefault="00141A13" w:rsidP="00141A13"/>
    <w:p w14:paraId="32FD57FD" w14:textId="77777777" w:rsidR="00141A13" w:rsidRDefault="00141A13" w:rsidP="00141A13"/>
    <w:p w14:paraId="627A8564" w14:textId="77777777" w:rsidR="00141A13" w:rsidRPr="00141A13" w:rsidRDefault="00141A13" w:rsidP="00141A13"/>
    <w:p w14:paraId="2E80704D" w14:textId="63B1EB86" w:rsidR="00141A13" w:rsidRDefault="00141A13" w:rsidP="00141A13">
      <w:pPr>
        <w:pStyle w:val="Heading2"/>
      </w:pPr>
      <w:r>
        <w:t xml:space="preserve">Who is the </w:t>
      </w:r>
      <w:proofErr w:type="gramStart"/>
      <w:r>
        <w:t>customer</w:t>
      </w:r>
      <w:proofErr w:type="gramEnd"/>
    </w:p>
    <w:p w14:paraId="3E68B67B" w14:textId="2BE0A1F5" w:rsidR="00141A13" w:rsidRDefault="00141A13" w:rsidP="00141A13">
      <w:r>
        <w:tab/>
        <w:t>There is a demographic timebomb that is waiting to explode.  Since the</w:t>
      </w:r>
    </w:p>
    <w:p w14:paraId="472C169E" w14:textId="77777777" w:rsidR="00141A13" w:rsidRDefault="00141A13" w:rsidP="00141A13">
      <w:pPr>
        <w:pStyle w:val="Heading2"/>
      </w:pPr>
    </w:p>
    <w:p w14:paraId="3C993750" w14:textId="77777777" w:rsidR="00141A13" w:rsidRDefault="00141A13" w:rsidP="00141A13">
      <w:pPr>
        <w:pStyle w:val="Heading2"/>
      </w:pPr>
    </w:p>
    <w:p w14:paraId="5E702196" w14:textId="77777777" w:rsidR="00141A13" w:rsidRDefault="00141A13" w:rsidP="00141A13">
      <w:pPr>
        <w:pStyle w:val="Heading2"/>
      </w:pPr>
    </w:p>
    <w:p w14:paraId="31A94107" w14:textId="5CEBD5A6" w:rsidR="00141A13" w:rsidRDefault="00141A13" w:rsidP="00141A13">
      <w:pPr>
        <w:pStyle w:val="Heading2"/>
      </w:pPr>
      <w:r>
        <w:t xml:space="preserve">What is the customer </w:t>
      </w:r>
      <w:proofErr w:type="gramStart"/>
      <w:r>
        <w:t>problem</w:t>
      </w:r>
      <w:proofErr w:type="gramEnd"/>
    </w:p>
    <w:p w14:paraId="370B6019" w14:textId="4A727806" w:rsidR="00141A13" w:rsidRDefault="00141A13" w:rsidP="00141A13"/>
    <w:p w14:paraId="247348F6" w14:textId="084E4C59" w:rsidR="00141A13" w:rsidRDefault="00141A13" w:rsidP="00141A13">
      <w:pPr>
        <w:pStyle w:val="Heading2"/>
      </w:pPr>
      <w:r>
        <w:t>What is most the critical customer benefit</w:t>
      </w:r>
    </w:p>
    <w:p w14:paraId="3ED3AC67" w14:textId="5989BC7D" w:rsidR="00141A13" w:rsidRDefault="00141A13" w:rsidP="00141A13"/>
    <w:p w14:paraId="1410F5C8" w14:textId="56873059" w:rsidR="00141A13" w:rsidRPr="00141A13" w:rsidRDefault="00141A13" w:rsidP="00141A13">
      <w:pPr>
        <w:pStyle w:val="Heading2"/>
      </w:pPr>
      <w:r>
        <w:t xml:space="preserve">How do we know </w:t>
      </w:r>
      <w:proofErr w:type="spellStart"/>
      <w:r>
        <w:t>its</w:t>
      </w:r>
      <w:proofErr w:type="spellEnd"/>
      <w:r>
        <w:t xml:space="preserve"> </w:t>
      </w:r>
      <w:proofErr w:type="gramStart"/>
      <w:r>
        <w:t>important</w:t>
      </w:r>
      <w:proofErr w:type="gramEnd"/>
    </w:p>
    <w:p w14:paraId="18A4E6BE" w14:textId="01F1DCE0" w:rsidR="00141A13" w:rsidRDefault="00141A13" w:rsidP="00141A13">
      <w:pPr>
        <w:pStyle w:val="ListParagraph"/>
        <w:numPr>
          <w:ilvl w:val="0"/>
          <w:numId w:val="1"/>
        </w:numPr>
      </w:pPr>
      <w:r>
        <w:t>Poor level of knowledge</w:t>
      </w:r>
    </w:p>
    <w:p w14:paraId="48E33B27" w14:textId="36B32D1B" w:rsidR="00141A13" w:rsidRDefault="00141A13" w:rsidP="00141A13">
      <w:pPr>
        <w:pStyle w:val="Heading2"/>
      </w:pPr>
      <w:r>
        <w:t xml:space="preserve">What does the customer experience look </w:t>
      </w:r>
      <w:proofErr w:type="gramStart"/>
      <w:r>
        <w:t>like</w:t>
      </w:r>
      <w:proofErr w:type="gramEnd"/>
    </w:p>
    <w:p w14:paraId="12D63357" w14:textId="4C8DD2A8" w:rsidR="00141A13" w:rsidRPr="00141A13" w:rsidRDefault="00141A13" w:rsidP="00141A13">
      <w:pPr>
        <w:pStyle w:val="ListParagraph"/>
        <w:numPr>
          <w:ilvl w:val="0"/>
          <w:numId w:val="1"/>
        </w:numPr>
      </w:pPr>
    </w:p>
    <w:sectPr w:rsidR="00141A13" w:rsidRPr="00141A13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C0E02" w14:textId="77777777" w:rsidR="00F27CA4" w:rsidRDefault="00F27CA4" w:rsidP="0082223F">
      <w:pPr>
        <w:spacing w:line="240" w:lineRule="auto"/>
      </w:pPr>
      <w:r>
        <w:separator/>
      </w:r>
    </w:p>
  </w:endnote>
  <w:endnote w:type="continuationSeparator" w:id="0">
    <w:p w14:paraId="78697A8B" w14:textId="77777777" w:rsidR="00F27CA4" w:rsidRDefault="00F27CA4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BC2D3" w14:textId="77777777" w:rsidR="00F27CA4" w:rsidRDefault="00F27CA4" w:rsidP="0082223F">
      <w:pPr>
        <w:spacing w:line="240" w:lineRule="auto"/>
      </w:pPr>
      <w:r>
        <w:separator/>
      </w:r>
    </w:p>
  </w:footnote>
  <w:footnote w:type="continuationSeparator" w:id="0">
    <w:p w14:paraId="10A5A2CF" w14:textId="77777777" w:rsidR="00F27CA4" w:rsidRDefault="00F27CA4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00CF186A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5A04C7">
      <w:t>5</w:t>
    </w:r>
    <w:r w:rsidRPr="00877007">
      <w:t xml:space="preserve">: </w:t>
    </w:r>
    <w:r w:rsidR="005A04C7">
      <w:t xml:space="preserve">Directed </w:t>
    </w:r>
    <w:r w:rsidR="002F2E59">
      <w:t>Constructive Research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76369A"/>
    <w:multiLevelType w:val="hybridMultilevel"/>
    <w:tmpl w:val="4D8458D4"/>
    <w:lvl w:ilvl="0" w:tplc="C050525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oFABhLopktAAAA"/>
  </w:docVars>
  <w:rsids>
    <w:rsidRoot w:val="0082223F"/>
    <w:rsid w:val="00036708"/>
    <w:rsid w:val="00036F58"/>
    <w:rsid w:val="00141A13"/>
    <w:rsid w:val="00183597"/>
    <w:rsid w:val="001B27C4"/>
    <w:rsid w:val="002516A9"/>
    <w:rsid w:val="002806B7"/>
    <w:rsid w:val="002F2E59"/>
    <w:rsid w:val="003C739B"/>
    <w:rsid w:val="003F4714"/>
    <w:rsid w:val="00401D65"/>
    <w:rsid w:val="004223E8"/>
    <w:rsid w:val="00424108"/>
    <w:rsid w:val="004A784B"/>
    <w:rsid w:val="005A04C7"/>
    <w:rsid w:val="005B7079"/>
    <w:rsid w:val="005C39BA"/>
    <w:rsid w:val="006D793E"/>
    <w:rsid w:val="0073677D"/>
    <w:rsid w:val="0082223F"/>
    <w:rsid w:val="00877007"/>
    <w:rsid w:val="008B5129"/>
    <w:rsid w:val="008D0E1C"/>
    <w:rsid w:val="009255A3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  <w:rsid w:val="00F27CA4"/>
    <w:rsid w:val="00F55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141A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5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ig16</b:Tag>
    <b:SourceType>Book</b:SourceType>
    <b:Guid>{30495390-0C8B-4A5D-B0B9-C18BD50DBECD}</b:Guid>
    <b:Title>Handbook of the Economics of Population Aging</b:Title>
    <b:Year>2016</b:Year>
    <b:Publisher>North Holland</b:Publisher>
    <b:Author>
      <b:Author>
        <b:NameList>
          <b:Person>
            <b:Last>Piggott</b:Last>
            <b:First>J</b:First>
          </b:Person>
        </b:NameList>
      </b:Author>
    </b:Author>
    <b:Volume>1</b:Volume>
    <b:RefOrder>2</b:RefOrder>
  </b:Source>
  <b:Source>
    <b:Tag>Muh20</b:Tag>
    <b:SourceType>JournalArticle</b:SourceType>
    <b:Guid>{40CAE852-664B-48DC-A4DB-D48606922EE0}</b:Guid>
    <b:Title>Poor level of knowledge on elderly care despite positive attitude among nursing students in Zanzibar Island: findings from a cross-sectional study</b:Title>
    <b:Year>2020</b:Year>
    <b:Author>
      <b:Author>
        <b:NameList>
          <b:Person>
            <b:Last>Muhsin</b:Last>
            <b:First>A</b:First>
          </b:Person>
          <b:Person>
            <b:Last>Munyogwa</b:Last>
            <b:First>M</b:First>
          </b:Person>
          <b:Person>
            <b:Last>Kibusi</b:Last>
            <b:First>S</b:First>
          </b:Person>
          <b:Person>
            <b:Last>Seif</b:Last>
            <b:First>S.</b:First>
            <b:Middle>A.</b:Middle>
          </b:Person>
        </b:NameList>
      </b:Author>
    </b:Author>
    <b:JournalName>BMC Nursing</b:JournalName>
    <b:Pages>1-8</b:Pages>
    <b:Volume>19</b:Volume>
    <b:Issue>1</b:Issue>
    <b:DOI>10.1186/s12912-020-00488-w</b:DOI>
    <b:RefOrder>1</b:RefOrder>
  </b:Source>
  <b:Source>
    <b:Tag>Sto17</b:Tag>
    <b:SourceType>Book</b:SourceType>
    <b:Guid>{429A51AB-7342-40FF-9497-177E82D1A861}</b:Guid>
    <b:Title>The encyclopedia of elder care: the comprehensive resource on geriatric health and social care</b:Title>
    <b:Year>2017</b:Year>
    <b:Author>
      <b:Author>
        <b:NameList>
          <b:Person>
            <b:Last>Stone</b:Last>
            <b:First>L</b:First>
          </b:Person>
        </b:NameList>
      </b:Author>
    </b:Author>
    <b:Publisher>Springer</b:Publisher>
    <b:RefOrder>3</b:RefOrder>
  </b:Source>
  <b:Source>
    <b:Tag>Mor08</b:Tag>
    <b:SourceType>Book</b:SourceType>
    <b:Guid>{96CDA5D5-9F79-4C71-8D78-2C2A7EB52BC4}</b:Guid>
    <b:Title>Disability Research and Policy Current Perspectives</b:Title>
    <b:Year>2008</b:Year>
    <b:Author>
      <b:Author>
        <b:NameList>
          <b:Person>
            <b:Last>Morris</b:Last>
            <b:First>J</b:First>
          </b:Person>
        </b:NameList>
      </b:Author>
    </b:Author>
    <b:Publisher>Taylor &amp; Francis e-Library</b:Publisher>
    <b:RefOrder>4</b:RefOrder>
  </b:Source>
  <b:Source>
    <b:Tag>Kor13</b:Tag>
    <b:SourceType>JournalArticle</b:SourceType>
    <b:Guid>{35A8258F-5DE3-4356-96EE-5FE3019B44B4}</b:Guid>
    <b:Title>Internet of Things: a review of literature and products</b:Title>
    <b:Year>2013</b:Year>
    <b:Author>
      <b:Author>
        <b:NameList>
          <b:Person>
            <b:Last>Koreshoff</b:Last>
            <b:First>T</b:First>
          </b:Person>
          <b:Person>
            <b:Last>Robertson</b:Last>
            <b:First>T</b:First>
          </b:Person>
          <b:Person>
            <b:Last>Leong</b:Last>
            <b:First>T</b:First>
          </b:Person>
        </b:NameList>
      </b:Author>
    </b:Author>
    <b:JournalName>CHI’13, November 25 - 29 2013, Adelaide, Australia</b:JournalName>
    <b:RefOrder>2</b:RefOrder>
  </b:Source>
</b:Sources>
</file>

<file path=customXml/itemProps1.xml><?xml version="1.0" encoding="utf-8"?>
<ds:datastoreItem xmlns:ds="http://schemas.openxmlformats.org/officeDocument/2006/customXml" ds:itemID="{09DE5116-6216-4151-99C8-B4B93E404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0</TotalTime>
  <Pages>3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1</cp:revision>
  <dcterms:created xsi:type="dcterms:W3CDTF">2019-05-19T17:38:00Z</dcterms:created>
  <dcterms:modified xsi:type="dcterms:W3CDTF">2021-08-01T16:15:00Z</dcterms:modified>
</cp:coreProperties>
</file>